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Compact"/>
        <w:numPr>
          <w:ilvl w:val="0"/>
          <w:numId w:val="1001"/>
        </w:numPr>
      </w:pPr>
      <w:r>
        <w:t xml:space="preserve">CDKL3 is classified within the CMGC super-group, CDKL family, in the canonical human kinome (manning2002theproteinkinase pages 3-3)</w:t>
      </w:r>
      <w:r>
        <w:br/>
      </w:r>
    </w:p>
    <w:p>
      <w:pPr>
        <w:pStyle w:val="Compact"/>
        <w:numPr>
          <w:ilvl w:val="0"/>
          <w:numId w:val="1001"/>
        </w:numPr>
      </w:pPr>
      <w:r>
        <w:t xml:space="preserve">One-to-one orthology between human and chimpanzee CDKL3 (&gt;95 % identity) demonstrates strong conservation among great apes (anamika2008comparativekinomicsof pages 15-16)</w:t>
      </w:r>
      <w:r>
        <w:br/>
      </w:r>
    </w:p>
    <w:p>
      <w:pPr>
        <w:pStyle w:val="Compact"/>
        <w:numPr>
          <w:ilvl w:val="0"/>
          <w:numId w:val="1001"/>
        </w:numPr>
      </w:pPr>
      <w:r>
        <w:t xml:space="preserve">Invertebrate orthologs include Drosophila melanogaster RKIALRE and Caenorhabditis elegans KKIALRE, clustering with CDKL3 in cdc2-related kinase phylogenies (haq2001nkiatreisa pages 7-9)</w:t>
      </w:r>
      <w:r>
        <w:br/>
      </w:r>
    </w:p>
    <w:p>
      <w:pPr>
        <w:pStyle w:val="Compact"/>
        <w:numPr>
          <w:ilvl w:val="0"/>
          <w:numId w:val="1001"/>
        </w:numPr>
      </w:pPr>
      <w:r>
        <w:t xml:space="preserve">Vertebrate genomes typically retain a single CDKL3 copy, indicating limited lineage-specific duplication relative to other kinase families (manning2002theproteinkinase pages 3-3)</w:t>
      </w:r>
    </w:p>
    <w:bookmarkEnd w:id="9"/>
    <w:bookmarkStart w:id="10" w:name="reaction-catalyzed"/>
    <w:p>
      <w:pPr>
        <w:pStyle w:val="Heading2"/>
      </w:pPr>
      <w:r>
        <w:t xml:space="preserve">Reaction Catalyzed</w:t>
      </w:r>
    </w:p>
    <w:p>
      <w:pPr>
        <w:pStyle w:val="Compact"/>
        <w:numPr>
          <w:ilvl w:val="0"/>
          <w:numId w:val="1002"/>
        </w:numPr>
      </w:pPr>
      <w:r>
        <w:t xml:space="preserve">ATP + protein-Ser/Thr-OH ⇌ ADP + protein-Ser/Thr-O-phosphate (unknownauthors1999identificationofnkiamre pages 59-65)</w:t>
      </w:r>
    </w:p>
    <w:bookmarkEnd w:id="10"/>
    <w:bookmarkStart w:id="11" w:name="cofactor-requirements"/>
    <w:p>
      <w:pPr>
        <w:pStyle w:val="Heading2"/>
      </w:pPr>
      <w:r>
        <w:t xml:space="preserve">Cofactor Requirements</w:t>
      </w:r>
    </w:p>
    <w:p>
      <w:pPr>
        <w:pStyle w:val="Compact"/>
        <w:numPr>
          <w:ilvl w:val="0"/>
          <w:numId w:val="1003"/>
        </w:numPr>
      </w:pPr>
      <w:r>
        <w:t xml:space="preserve">Catalytic activity depends on divalent metal ions (Mg²⁺ or Mn²⁺) that coordinate ATP within the active site (unknownauthorsUnknownyearpřípravanovýchsloučenin pages 24-28)</w:t>
      </w:r>
    </w:p>
    <w:bookmarkEnd w:id="11"/>
    <w:bookmarkStart w:id="12" w:name="substrate-specificity"/>
    <w:p>
      <w:pPr>
        <w:pStyle w:val="Heading2"/>
      </w:pPr>
      <w:r>
        <w:t xml:space="preserve">Substrate Specificity</w:t>
      </w:r>
    </w:p>
    <w:p>
      <w:pPr>
        <w:pStyle w:val="Compact"/>
        <w:numPr>
          <w:ilvl w:val="0"/>
          <w:numId w:val="1004"/>
        </w:numPr>
      </w:pPr>
      <w:r>
        <w:t xml:space="preserve">High-throughput profiling places CDKL3 in the proline-directed class with a consensus [S/T]-Pro motif and exclusion of acidic residues at –2/–3 positions (johnson2023anatlasof pages 4-4)</w:t>
      </w:r>
      <w:r>
        <w:br/>
      </w:r>
    </w:p>
    <w:p>
      <w:pPr>
        <w:pStyle w:val="Compact"/>
        <w:numPr>
          <w:ilvl w:val="0"/>
          <w:numId w:val="1004"/>
        </w:numPr>
      </w:pPr>
      <w:r>
        <w:t xml:space="preserve">Position-specific scoring matrices align CDKL3 with classical CDKs, showing preference for hydrophobic or neutral residues at the +2 position (johnson2023anatlasof pages 9-10)</w:t>
      </w:r>
    </w:p>
    <w:bookmarkEnd w:id="12"/>
    <w:bookmarkStart w:id="13" w:name="structure"/>
    <w:p>
      <w:pPr>
        <w:pStyle w:val="Heading2"/>
      </w:pPr>
      <w:r>
        <w:t xml:space="preserve">Structure</w:t>
      </w:r>
    </w:p>
    <w:p>
      <w:pPr>
        <w:pStyle w:val="Compact"/>
        <w:numPr>
          <w:ilvl w:val="0"/>
          <w:numId w:val="1005"/>
        </w:numPr>
      </w:pPr>
      <w:r>
        <w:t xml:space="preserve">AlphaFold model AF-Q8IVW4-F1 shows a canonical bilobal kinase fold with N-terminal β-sheet/C-helix and α-helical C-lobe linked by an ATP-binding hinge (unknownauthorsUnknownyearpřípravanovýchsloučenin pages 24-28)</w:t>
      </w:r>
      <w:r>
        <w:br/>
      </w:r>
    </w:p>
    <w:p>
      <w:pPr>
        <w:pStyle w:val="Compact"/>
        <w:numPr>
          <w:ilvl w:val="0"/>
          <w:numId w:val="1005"/>
        </w:numPr>
      </w:pPr>
      <w:r>
        <w:t xml:space="preserve">The N-lobe contains an NKIAMRE cyclin-binding–like helix replacing the CDK PSTAIRE motif (unknownauthors1999identificationofnkiamre pages 59-65)</w:t>
      </w:r>
      <w:r>
        <w:br/>
      </w:r>
    </w:p>
    <w:p>
      <w:pPr>
        <w:pStyle w:val="Compact"/>
        <w:numPr>
          <w:ilvl w:val="0"/>
          <w:numId w:val="1005"/>
        </w:numPr>
      </w:pPr>
      <w:r>
        <w:t xml:space="preserve">The activation segment harbors a Thr-Asp-Tyr (TDY) motif characteristic of CDKL kinases and required for full activity (haq2001nkiatreisa pages 7-9)</w:t>
      </w:r>
      <w:r>
        <w:br/>
      </w:r>
    </w:p>
    <w:p>
      <w:pPr>
        <w:pStyle w:val="Compact"/>
        <w:numPr>
          <w:ilvl w:val="0"/>
          <w:numId w:val="1005"/>
        </w:numPr>
      </w:pPr>
      <w:r>
        <w:t xml:space="preserve">Catalytic core retains HRD catalytic loop, DFG Mg²⁺-binding motif and an intact hydrophobic spine consistent with an active conformation (unknownauthorsUnknownyearpřípravanovýchsloučenin pages 24-28)</w:t>
      </w:r>
    </w:p>
    <w:bookmarkEnd w:id="13"/>
    <w:bookmarkStart w:id="14" w:name="regulation"/>
    <w:p>
      <w:pPr>
        <w:pStyle w:val="Heading2"/>
      </w:pPr>
      <w:r>
        <w:t xml:space="preserve">Regulation</w:t>
      </w:r>
    </w:p>
    <w:p>
      <w:pPr>
        <w:pStyle w:val="Compact"/>
        <w:numPr>
          <w:ilvl w:val="0"/>
          <w:numId w:val="1006"/>
        </w:numPr>
      </w:pPr>
      <w:r>
        <w:t xml:space="preserve">TDY activation-loop phosphorylation is not essential for basal activity, distinguishing CDKL3 from classical MAPKs (unknownauthors1999identificationofnkiamre pages 41-46)</w:t>
      </w:r>
      <w:r>
        <w:br/>
      </w:r>
    </w:p>
    <w:p>
      <w:pPr>
        <w:pStyle w:val="Compact"/>
        <w:numPr>
          <w:ilvl w:val="0"/>
          <w:numId w:val="1006"/>
        </w:numPr>
      </w:pPr>
      <w:r>
        <w:t xml:space="preserve">Conserved inhibitory sites Ser14 and Tyr15 correspond to CDK regulatory positions; upstream modifying enzymes are not yet identified (haq2001nkiatreisa pages 7-9)</w:t>
      </w:r>
      <w:r>
        <w:br/>
      </w:r>
    </w:p>
    <w:p>
      <w:pPr>
        <w:pStyle w:val="Compact"/>
        <w:numPr>
          <w:ilvl w:val="0"/>
          <w:numId w:val="1006"/>
        </w:numPr>
      </w:pPr>
      <w:r>
        <w:t xml:space="preserve">Alternative splice isoforms alter nuclear localization sequences, modulating subcellular distribution (haq2001nkiatreisa pages 7-9)</w:t>
      </w:r>
    </w:p>
    <w:bookmarkEnd w:id="14"/>
    <w:bookmarkStart w:id="15" w:name="function"/>
    <w:p>
      <w:pPr>
        <w:pStyle w:val="Heading2"/>
      </w:pPr>
      <w:r>
        <w:t xml:space="preserve">Function</w:t>
      </w:r>
    </w:p>
    <w:p>
      <w:pPr>
        <w:pStyle w:val="Compact"/>
        <w:numPr>
          <w:ilvl w:val="0"/>
          <w:numId w:val="1007"/>
        </w:numPr>
      </w:pPr>
      <w:r>
        <w:t xml:space="preserve">Predominant expression in differentiated brain and kidney tissues identified by Northern blot (unknownauthors1999identificationofnkiamre pages 41-46)</w:t>
      </w:r>
      <w:r>
        <w:br/>
      </w:r>
    </w:p>
    <w:p>
      <w:pPr>
        <w:pStyle w:val="Compact"/>
        <w:numPr>
          <w:ilvl w:val="0"/>
          <w:numId w:val="1007"/>
        </w:numPr>
      </w:pPr>
      <w:r>
        <w:t xml:space="preserve">Up-regulated in glioma, where CDKL3 binds RRM2, activates JNK signalling and drives proliferation, migration and in vivo tumor growth (cui2021identificationofcdkl3 pages 1-2)</w:t>
      </w:r>
      <w:r>
        <w:br/>
      </w:r>
    </w:p>
    <w:p>
      <w:pPr>
        <w:pStyle w:val="Compact"/>
        <w:numPr>
          <w:ilvl w:val="0"/>
          <w:numId w:val="1007"/>
        </w:numPr>
      </w:pPr>
      <w:r>
        <w:t xml:space="preserve">JNK pathway activation rescues growth inhibition caused by CDKL3 knock-down, confirming downstream linkage (cui2021identificationofcdkl3 pages 11-13)</w:t>
      </w:r>
      <w:r>
        <w:br/>
      </w:r>
    </w:p>
    <w:p>
      <w:pPr>
        <w:pStyle w:val="Compact"/>
        <w:numPr>
          <w:ilvl w:val="0"/>
          <w:numId w:val="1007"/>
        </w:numPr>
      </w:pPr>
      <w:r>
        <w:t xml:space="preserve">Overexpression promotes Akt/PKB-dependent cell-cycle progression in oesophageal squamous-cell carcinoma and osteosarcoma (zhang2024cdkl3isa pages 17-18)</w:t>
      </w:r>
      <w:r>
        <w:br/>
      </w:r>
    </w:p>
    <w:p>
      <w:pPr>
        <w:pStyle w:val="Compact"/>
        <w:numPr>
          <w:ilvl w:val="0"/>
          <w:numId w:val="1007"/>
        </w:numPr>
      </w:pPr>
      <w:r>
        <w:t xml:space="preserve">Integrated proteomic mapping places CDKL3 within the CMGC kinase interaction network, expanding potential substrate and partner breadth (varjosalo2013theproteininteraction pages 3-4)</w:t>
      </w:r>
    </w:p>
    <w:bookmarkEnd w:id="15"/>
    <w:bookmarkStart w:id="16" w:name="other-comments"/>
    <w:p>
      <w:pPr>
        <w:pStyle w:val="Heading2"/>
      </w:pPr>
      <w:r>
        <w:t xml:space="preserve">Other Comments</w:t>
      </w:r>
    </w:p>
    <w:p>
      <w:pPr>
        <w:pStyle w:val="Compact"/>
        <w:numPr>
          <w:ilvl w:val="0"/>
          <w:numId w:val="1008"/>
        </w:numPr>
      </w:pPr>
      <w:r>
        <w:t xml:space="preserve">Balanced t(X;5)(q?;q31.1) translocation disrupting CDKL3 is associated with mild mental retardation (cui2021identificationofcdkl3 pages 13-13)</w:t>
      </w:r>
      <w:r>
        <w:br/>
      </w:r>
    </w:p>
    <w:p>
      <w:pPr>
        <w:pStyle w:val="Compact"/>
        <w:numPr>
          <w:ilvl w:val="0"/>
          <w:numId w:val="1008"/>
        </w:numPr>
      </w:pPr>
      <w:r>
        <w:t xml:space="preserve">CDKL3 loss reported in leukemic blasts from 5q-syndrome patients (unknownauthors1999identificationofnkiamre pages 41-46)</w:t>
      </w:r>
      <w:r>
        <w:br/>
      </w:r>
    </w:p>
    <w:p>
      <w:pPr>
        <w:pStyle w:val="Compact"/>
        <w:numPr>
          <w:ilvl w:val="0"/>
          <w:numId w:val="1008"/>
        </w:numPr>
      </w:pPr>
      <w:r>
        <w:t xml:space="preserve">Elevated CDKL3 levels correlate with poor prognosis across multiple solid tumors, underscoring potential therapeutic relevance (cui2021identificationofcdkl3 pages 1-2)</w:t>
      </w:r>
    </w:p>
    <w:p>
      <w:pPr>
        <w:pStyle w:val="FirstParagraph"/>
      </w:pPr>
      <w:r>
        <w:t xml:space="preserve">References</w:t>
      </w:r>
    </w:p>
    <w:p>
      <w:pPr>
        <w:numPr>
          <w:ilvl w:val="0"/>
          <w:numId w:val="1009"/>
        </w:numPr>
      </w:pPr>
      <w:r>
        <w:t xml:space="preserve">(unknownauthorsUnknownyearpřípravanovýchsloučenin pages 24-28): Příprava nových sloučenin na bázi thieno pyridinu</w:t>
      </w:r>
    </w:p>
    <w:p>
      <w:pPr>
        <w:numPr>
          <w:ilvl w:val="0"/>
          <w:numId w:val="1009"/>
        </w:numPr>
      </w:pPr>
      <w:r>
        <w:t xml:space="preserve">(anamika2008comparativekinomicsof pages 15-16): Krishanpal Anamika, Juliette Martin, and Narayanaswamy Srinivasan. Comparative kinomics of human and chimpanzee reveal unique kinship and functional diversity generated by new domain combinations. BMC Genomics, 9:625-625, Dec 2008. URL: https://doi.org/10.1186/1471-2164-9-625, doi:10.1186/1471-2164-9-625. This article has 11 citations and is from a peer-reviewed journal.</w:t>
      </w:r>
    </w:p>
    <w:p>
      <w:pPr>
        <w:numPr>
          <w:ilvl w:val="0"/>
          <w:numId w:val="1009"/>
        </w:numPr>
      </w:pPr>
      <w:r>
        <w:t xml:space="preserve">(cui2021identificationofcdkl3 pages 1-2): Yong Cui, Zhigang Yang, Hongxiang Wang, Yong Yan, Qilin Huang, Zhen-yu Gong, Fan Hong, Xu Zhang, Wei-qing Li, Juxiang Chen, and Tao Xu. Identification of cdkl3 as a critical regulator in development of glioma through regulating rrm2 and the jnk signaling pathway. Cancer Science, 112:3150-3162, Jun 2021. URL: https://doi.org/10.1111/cas.15010, doi:10.1111/cas.15010. This article has 12 citations and is from a peer-reviewed journal.</w:t>
      </w:r>
    </w:p>
    <w:p>
      <w:pPr>
        <w:numPr>
          <w:ilvl w:val="0"/>
          <w:numId w:val="1009"/>
        </w:numPr>
      </w:pPr>
      <w:r>
        <w:t xml:space="preserve">(cui2021identificationofcdkl3 pages 11-13): Yong Cui, Zhigang Yang, Hongxiang Wang, Yong Yan, Qilin Huang, Zhen-yu Gong, Fan Hong, Xu Zhang, Wei-qing Li, Juxiang Chen, and Tao Xu. Identification of cdkl3 as a critical regulator in development of glioma through regulating rrm2 and the jnk signaling pathway. Cancer Science, 112:3150-3162, Jun 2021. URL: https://doi.org/10.1111/cas.15010, doi:10.1111/cas.15010. This article has 12 citations and is from a peer-reviewed journal.</w:t>
      </w:r>
    </w:p>
    <w:p>
      <w:pPr>
        <w:numPr>
          <w:ilvl w:val="0"/>
          <w:numId w:val="1009"/>
        </w:numPr>
      </w:pPr>
      <w:r>
        <w:t xml:space="preserve">(cui2021identificationofcdkl3 pages 13-13): Yong Cui, Zhigang Yang, Hongxiang Wang, Yong Yan, Qilin Huang, Zhen-yu Gong, Fan Hong, Xu Zhang, Wei-qing Li, Juxiang Chen, and Tao Xu. Identification of cdkl3 as a critical regulator in development of glioma through regulating rrm2 and the jnk signaling pathway. Cancer Science, 112:3150-3162, Jun 2021. URL: https://doi.org/10.1111/cas.15010, doi:10.1111/cas.15010. This article has 12 citations and is from a peer-reviewed journal.</w:t>
      </w:r>
    </w:p>
    <w:p>
      <w:pPr>
        <w:numPr>
          <w:ilvl w:val="0"/>
          <w:numId w:val="1009"/>
        </w:numPr>
      </w:pPr>
      <w:r>
        <w:t xml:space="preserve">(haq2001nkiatreisa pages 7-9): Rizwan Haq, Rizwan Haq, S. Randall, S. Randall, M. Midmer, M. Midmer, Karen W.L. Yee, Karen W.L. Yee, and Brent W. Zanke. Nkiatre is a novel conserved cdc2-related kinase. Genomics, 71 2:131-41, Jan 2001. URL: https://doi.org/10.1006/geno.2000.6424, doi:10.1006/geno.2000.6424. This article has 13 citations and is from a peer-reviewed journal.</w:t>
      </w:r>
    </w:p>
    <w:p>
      <w:pPr>
        <w:numPr>
          <w:ilvl w:val="0"/>
          <w:numId w:val="1009"/>
        </w:numPr>
      </w:pPr>
      <w:r>
        <w:t xml:space="preserve">(johnson2023anatlasof pages 4-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9"/>
        </w:numPr>
      </w:pPr>
      <w:r>
        <w:t xml:space="preserve">(johnson2023anatlasof pages 9-10):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9"/>
        </w:numPr>
      </w:pPr>
      <w:r>
        <w:t xml:space="preserve">(manning2002theproteinkinase pages 3-3):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9"/>
        </w:numPr>
      </w:pPr>
      <w:r>
        <w:t xml:space="preserve">(unknownauthors1999identificationofnkiamre pages 41-46): Identification of NKIAMRE, the Human Homologue to the MAPK/CDK-related Protein Kinase NKIATRE, and Its Loss in Leukemic Blasts with the 5q-syndrome</w:t>
      </w:r>
    </w:p>
    <w:p>
      <w:pPr>
        <w:numPr>
          <w:ilvl w:val="0"/>
          <w:numId w:val="1009"/>
        </w:numPr>
      </w:pPr>
      <w:r>
        <w:t xml:space="preserve">(unknownauthors1999identificationofnkiamre pages 59-65): Identification of NKIAMRE, the Human Homologue to the MAPK/CDK-related Protein Kinase NKIATRE, and Its Loss in Leukemic Blasts with the 5q-syndrome</w:t>
      </w:r>
    </w:p>
    <w:p>
      <w:pPr>
        <w:numPr>
          <w:ilvl w:val="0"/>
          <w:numId w:val="1009"/>
        </w:numPr>
      </w:pPr>
      <w:r>
        <w:t xml:space="preserve">(varjosalo2013theproteininteraction pages 3-4): Markku Varjosalo, Salla Keskitalo, Audrey Van Drogen, Helka Nurkkala, Anton Vichalkovski, Ruedi Aebersold, and Matthias Gstaiger. The protein interaction landscape of the human cmgc kinase group. Cell reports, 3 4:1306-20, Apr 2013. URL: https://doi.org/10.1016/j.celrep.2013.03.027, doi:10.1016/j.celrep.2013.03.027. This article has 271 citations and is from a highest quality peer-reviewed journal.</w:t>
      </w:r>
    </w:p>
    <w:p>
      <w:pPr>
        <w:numPr>
          <w:ilvl w:val="0"/>
          <w:numId w:val="1009"/>
        </w:numPr>
      </w:pPr>
      <w:r>
        <w:t xml:space="preserve">(zhang2024cdkl3isa pages 17-18): Haijiao Zhang, Jiahui Lin, Shaoqin Zheng, Lanjing Ma, Zhongqiu Pang, Hongyi Yin, Chengcheng Meng, Yinuo Wang, Qing Han, Xi Zhang, Zexu Li, Liu Cao, Lijun Liu, Teng Fei, Daming Gao, Liang Yang, Xueqiang Peng, Chen Ding, Shixue Wang, and Ren Sheng. Cdkl3 is a targetable regulator of cell cycle progression in cancers. Journal of Clinical Investigation, Jul 2024. URL: https://doi.org/10.1172/jci178428, doi:10.1172/jci178428. This article has 6 citations and is from a highest quality peer-reviewed journal.</w:t>
      </w:r>
    </w:p>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01Z</dcterms:created>
  <dcterms:modified xsi:type="dcterms:W3CDTF">2025-07-02T17:27:01Z</dcterms:modified>
</cp:coreProperties>
</file>

<file path=docProps/custom.xml><?xml version="1.0" encoding="utf-8"?>
<Properties xmlns="http://schemas.openxmlformats.org/officeDocument/2006/custom-properties" xmlns:vt="http://schemas.openxmlformats.org/officeDocument/2006/docPropsVTypes"/>
</file>